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7E0FBC" w14:textId="11FF6912" w:rsidR="00AB0E52" w:rsidRPr="00AB0E52" w:rsidRDefault="00AB0E52" w:rsidP="00AB0E52">
      <w:pPr>
        <w:pStyle w:val="Title"/>
        <w:tabs>
          <w:tab w:val="right" w:pos="9360"/>
        </w:tabs>
      </w:pPr>
      <w:r w:rsidRPr="00AB0E52">
        <w:t>COMI 1510 Java Programming</w:t>
      </w:r>
      <w:r w:rsidRPr="00AB0E52">
        <w:tab/>
        <w:t>Programming Assignment</w:t>
      </w:r>
      <w:r w:rsidR="00B667DE">
        <w:t xml:space="preserve"> 1</w:t>
      </w:r>
    </w:p>
    <w:p w14:paraId="312E87C0" w14:textId="77777777" w:rsidR="00AB0E52" w:rsidRDefault="00AB0E52" w:rsidP="00AB0E52">
      <w:pPr>
        <w:pStyle w:val="Heading1"/>
      </w:pPr>
      <w:r>
        <w:t>Specifications</w:t>
      </w:r>
    </w:p>
    <w:p w14:paraId="29D50C30" w14:textId="77777777" w:rsidR="00E33C3F" w:rsidRDefault="00E33C3F" w:rsidP="00E33C3F">
      <w:pPr>
        <w:rPr>
          <w:rFonts w:cstheme="minorHAnsi"/>
        </w:rPr>
      </w:pPr>
      <w:r>
        <w:rPr>
          <w:rFonts w:cstheme="minorHAnsi"/>
          <w:u w:val="single"/>
        </w:rPr>
        <w:t>Clarifications:</w:t>
      </w:r>
      <w:r>
        <w:rPr>
          <w:rFonts w:cstheme="minorHAnsi"/>
        </w:rPr>
        <w:t xml:space="preserve">  Include in your submission everything </w:t>
      </w:r>
      <w:proofErr w:type="gramStart"/>
      <w:r>
        <w:rPr>
          <w:rFonts w:cstheme="minorHAnsi"/>
        </w:rPr>
        <w:t>you’ve</w:t>
      </w:r>
      <w:proofErr w:type="gramEnd"/>
      <w:r>
        <w:rPr>
          <w:rFonts w:cstheme="minorHAnsi"/>
        </w:rPr>
        <w:t xml:space="preserve"> clarified with the professor.</w:t>
      </w:r>
    </w:p>
    <w:p w14:paraId="4CDF33DA" w14:textId="005422F5" w:rsidR="00E33C3F" w:rsidRDefault="00E33C3F" w:rsidP="00AB0E52">
      <w:r>
        <w:rPr>
          <w:rFonts w:cstheme="minorHAnsi"/>
          <w:u w:val="single"/>
        </w:rPr>
        <w:t>Assumptions:</w:t>
      </w:r>
      <w:r>
        <w:rPr>
          <w:rFonts w:cstheme="minorHAnsi"/>
        </w:rPr>
        <w:t xml:space="preserve">  Include in your submission anything you assumed but </w:t>
      </w:r>
      <w:proofErr w:type="gramStart"/>
      <w:r>
        <w:rPr>
          <w:rFonts w:cstheme="minorHAnsi"/>
        </w:rPr>
        <w:t>didn’t</w:t>
      </w:r>
      <w:proofErr w:type="gramEnd"/>
      <w:r>
        <w:rPr>
          <w:rFonts w:cstheme="minorHAnsi"/>
        </w:rPr>
        <w:t xml:space="preserve"> clarify.  Include a justification.</w:t>
      </w:r>
    </w:p>
    <w:p w14:paraId="32857D86" w14:textId="656F77CF" w:rsidR="00E33C3F" w:rsidRDefault="00E33C3F" w:rsidP="00E33C3F">
      <w:pPr>
        <w:pStyle w:val="Heading1"/>
      </w:pPr>
      <w:r>
        <w:t>Testing</w:t>
      </w:r>
    </w:p>
    <w:p w14:paraId="462D5BF0" w14:textId="77777777" w:rsidR="00E33C3F" w:rsidRDefault="00E33C3F" w:rsidP="00E33C3F">
      <w:pPr>
        <w:pStyle w:val="Heading2"/>
      </w:pPr>
      <w:r>
        <w:t>Test Case 1</w:t>
      </w:r>
    </w:p>
    <w:p w14:paraId="552CF35B" w14:textId="77777777" w:rsidR="00E33C3F" w:rsidRDefault="00E33C3F" w:rsidP="00E33C3F">
      <w:pPr>
        <w:pStyle w:val="Heading3"/>
      </w:pPr>
      <w:r>
        <w:t>Purpose</w:t>
      </w:r>
    </w:p>
    <w:p w14:paraId="3880DCD9" w14:textId="77777777" w:rsidR="00E33C3F" w:rsidRPr="0002330E" w:rsidRDefault="00E33C3F" w:rsidP="00E33C3F">
      <w:r>
        <w:t>Test the program on typical, realistic input values.</w:t>
      </w:r>
    </w:p>
    <w:p w14:paraId="42A55529" w14:textId="77777777" w:rsidR="00E33C3F" w:rsidRDefault="00E33C3F" w:rsidP="00E33C3F">
      <w:pPr>
        <w:pStyle w:val="Heading3"/>
      </w:pPr>
      <w:r>
        <w:t>Input</w:t>
      </w:r>
    </w:p>
    <w:p w14:paraId="5BC0E80D" w14:textId="098E98AD" w:rsidR="00E33C3F" w:rsidRDefault="00E33C3F" w:rsidP="00E33C3F">
      <w:pPr>
        <w:spacing w:after="0"/>
      </w:pPr>
      <w:r>
        <w:t>Weight:  45</w:t>
      </w:r>
    </w:p>
    <w:p w14:paraId="1293129E" w14:textId="19E596DD" w:rsidR="00E33C3F" w:rsidRPr="0002330E" w:rsidRDefault="00E33C3F" w:rsidP="00E33C3F">
      <w:pPr>
        <w:spacing w:after="0"/>
      </w:pPr>
      <w:r>
        <w:t>Hours:  24</w:t>
      </w:r>
    </w:p>
    <w:p w14:paraId="2F3DED59" w14:textId="77777777" w:rsidR="00E33C3F" w:rsidRDefault="00E33C3F" w:rsidP="00E33C3F">
      <w:pPr>
        <w:pStyle w:val="Heading3"/>
      </w:pPr>
      <w:r>
        <w:t>Expected output</w:t>
      </w:r>
    </w:p>
    <w:p w14:paraId="6BEF338B" w14:textId="77777777" w:rsidR="00E33C3F" w:rsidRPr="005A0DE8" w:rsidRDefault="00E33C3F" w:rsidP="00E33C3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  <w:r w:rsidRPr="005A0DE8">
        <w:rPr>
          <w:rFonts w:ascii="Courier New" w:hAnsi="Courier New" w:cs="Courier New"/>
          <w:color w:val="000000"/>
        </w:rPr>
        <w:t>Your weight on Mercury is 16.989795918367346 kg, which is 37.755102040816325 percent of your weight on Earth.</w:t>
      </w:r>
    </w:p>
    <w:p w14:paraId="5299587A" w14:textId="77777777" w:rsidR="00E33C3F" w:rsidRPr="005A0DE8" w:rsidRDefault="00E33C3F" w:rsidP="00E33C3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  <w:r w:rsidRPr="005A0DE8">
        <w:rPr>
          <w:rFonts w:ascii="Courier New" w:hAnsi="Courier New" w:cs="Courier New"/>
          <w:color w:val="000000"/>
        </w:rPr>
        <w:t>Your weight on Venus is 40.86734693877551 kg, which is 90.81632653061224 percent of your weight on Earth.</w:t>
      </w:r>
    </w:p>
    <w:p w14:paraId="5FE41942" w14:textId="77777777" w:rsidR="00E33C3F" w:rsidRPr="005A0DE8" w:rsidRDefault="00E33C3F" w:rsidP="00E33C3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  <w:r w:rsidRPr="005A0DE8">
        <w:rPr>
          <w:rFonts w:ascii="Courier New" w:hAnsi="Courier New" w:cs="Courier New"/>
          <w:color w:val="000000"/>
        </w:rPr>
        <w:t>Your weight on Mars is 16.989795918367346 kg, which is 37.755102040816325 percent of your weight on Earth.</w:t>
      </w:r>
    </w:p>
    <w:p w14:paraId="4CA9EA1E" w14:textId="77777777" w:rsidR="00E33C3F" w:rsidRPr="005A0DE8" w:rsidRDefault="00E33C3F" w:rsidP="00E33C3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  <w:r w:rsidRPr="005A0DE8">
        <w:rPr>
          <w:rFonts w:ascii="Courier New" w:hAnsi="Courier New" w:cs="Courier New"/>
          <w:color w:val="000000"/>
        </w:rPr>
        <w:t>In 24.0 hours, Mercury will travel 4095360.0 km.</w:t>
      </w:r>
    </w:p>
    <w:p w14:paraId="2D876561" w14:textId="77777777" w:rsidR="00E33C3F" w:rsidRPr="005A0DE8" w:rsidRDefault="00E33C3F" w:rsidP="00E33C3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  <w:r w:rsidRPr="005A0DE8">
        <w:rPr>
          <w:rFonts w:ascii="Courier New" w:hAnsi="Courier New" w:cs="Courier New"/>
          <w:color w:val="000000"/>
        </w:rPr>
        <w:t>In 24.0 hours, Venus will travel 3024000.0 km.</w:t>
      </w:r>
    </w:p>
    <w:p w14:paraId="3E4903F8" w14:textId="77777777" w:rsidR="00E33C3F" w:rsidRPr="005A0DE8" w:rsidRDefault="00E33C3F" w:rsidP="00E33C3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  <w:r w:rsidRPr="005A0DE8">
        <w:rPr>
          <w:rFonts w:ascii="Courier New" w:hAnsi="Courier New" w:cs="Courier New"/>
          <w:color w:val="000000"/>
        </w:rPr>
        <w:t>In 24.0 hours, Earth will travel 2574720.0 km.</w:t>
      </w:r>
    </w:p>
    <w:p w14:paraId="75C740C7" w14:textId="122A10BF" w:rsidR="00E33C3F" w:rsidRPr="00A11BBC" w:rsidRDefault="00E33C3F" w:rsidP="00E33C3F">
      <w:pPr>
        <w:rPr>
          <w:sz w:val="24"/>
          <w:szCs w:val="24"/>
        </w:rPr>
      </w:pPr>
      <w:r w:rsidRPr="005A0DE8">
        <w:rPr>
          <w:rFonts w:ascii="Courier New" w:hAnsi="Courier New" w:cs="Courier New"/>
          <w:color w:val="000000"/>
        </w:rPr>
        <w:t>In 24.0 hours, Mars will travel 2082240.0000000002 km.</w:t>
      </w:r>
    </w:p>
    <w:p w14:paraId="780CFD23" w14:textId="77777777" w:rsidR="00E33C3F" w:rsidRDefault="00E33C3F" w:rsidP="00E33C3F">
      <w:pPr>
        <w:pStyle w:val="Heading3"/>
      </w:pPr>
      <w:r>
        <w:t>Your program running</w:t>
      </w:r>
    </w:p>
    <w:p w14:paraId="255828D1" w14:textId="79DF9D49" w:rsidR="00E33C3F" w:rsidRDefault="00E33C3F" w:rsidP="00E33C3F">
      <w:r>
        <w:t>Paste your program executing in the testing document here.  Show a complete execution:  both inputs and output.</w:t>
      </w:r>
    </w:p>
    <w:p w14:paraId="53618EF5" w14:textId="77777777" w:rsidR="00775C25" w:rsidRDefault="00775C25" w:rsidP="00775C25">
      <w:r>
        <w:t>Please enter your weight in kg on Earth: 45</w:t>
      </w:r>
    </w:p>
    <w:p w14:paraId="60B6209F" w14:textId="77777777" w:rsidR="00775C25" w:rsidRDefault="00775C25" w:rsidP="00775C25">
      <w:r>
        <w:t>Please enter the duration, in hours, of the trip: 24</w:t>
      </w:r>
    </w:p>
    <w:p w14:paraId="460E68E0" w14:textId="77777777" w:rsidR="00775C25" w:rsidRDefault="00775C25" w:rsidP="00775C25">
      <w:r>
        <w:t>Your weight on Mercury is 16.989795918367346 kg, which is</w:t>
      </w:r>
    </w:p>
    <w:p w14:paraId="31DA2F8B" w14:textId="77777777" w:rsidR="00775C25" w:rsidRDefault="00775C25" w:rsidP="00775C25">
      <w:r>
        <w:t>37.755102040816325 percent of your weight on Earth.</w:t>
      </w:r>
    </w:p>
    <w:p w14:paraId="1A5EBCFE" w14:textId="77777777" w:rsidR="00775C25" w:rsidRDefault="00775C25" w:rsidP="00775C25">
      <w:r>
        <w:t>Your weight on Venus is 40.867346938775505 kg, which is</w:t>
      </w:r>
    </w:p>
    <w:p w14:paraId="3F85196A" w14:textId="77777777" w:rsidR="00775C25" w:rsidRDefault="00775C25" w:rsidP="00775C25">
      <w:r>
        <w:t>90.81632653061224 percent of your weight on Earth.</w:t>
      </w:r>
    </w:p>
    <w:p w14:paraId="702CD9BC" w14:textId="77777777" w:rsidR="00775C25" w:rsidRDefault="00775C25" w:rsidP="00775C25">
      <w:r>
        <w:t>Your weight on Mars is 16.989795918367346 kg, which is</w:t>
      </w:r>
    </w:p>
    <w:p w14:paraId="03AA0686" w14:textId="77777777" w:rsidR="00775C25" w:rsidRDefault="00775C25" w:rsidP="00775C25">
      <w:r>
        <w:lastRenderedPageBreak/>
        <w:t>37.755102040816325 percent of your weight on Earth.</w:t>
      </w:r>
    </w:p>
    <w:p w14:paraId="2CC8F4A9" w14:textId="77777777" w:rsidR="00775C25" w:rsidRDefault="00775C25" w:rsidP="00775C25">
      <w:r>
        <w:t>In 24.0 hours, Mercury will travel 4095360.0 km.</w:t>
      </w:r>
    </w:p>
    <w:p w14:paraId="345EB0CA" w14:textId="77777777" w:rsidR="00775C25" w:rsidRDefault="00775C25" w:rsidP="00775C25">
      <w:r>
        <w:t>In 24.0 hours, Venus will travel 3024000.0 km.</w:t>
      </w:r>
    </w:p>
    <w:p w14:paraId="2FB11478" w14:textId="77777777" w:rsidR="00775C25" w:rsidRDefault="00775C25" w:rsidP="00775C25">
      <w:r>
        <w:t>In 24.0 hours, Earth will travel 2574720.0 km.</w:t>
      </w:r>
    </w:p>
    <w:p w14:paraId="12A1E6EB" w14:textId="376B0654" w:rsidR="00775C25" w:rsidRPr="003277CD" w:rsidRDefault="00775C25" w:rsidP="00775C25">
      <w:r>
        <w:t>In 24.0 hours, Mars will travel 2082240.0000000005 km.</w:t>
      </w:r>
    </w:p>
    <w:p w14:paraId="4222B291" w14:textId="77777777" w:rsidR="00E33C3F" w:rsidRDefault="00E33C3F" w:rsidP="00E33C3F">
      <w:pPr>
        <w:pStyle w:val="Heading3"/>
      </w:pPr>
      <w:r>
        <w:t xml:space="preserve">Conclusions </w:t>
      </w:r>
    </w:p>
    <w:p w14:paraId="70A0C783" w14:textId="1FDE89FA" w:rsidR="00E33C3F" w:rsidRDefault="00E33C3F" w:rsidP="00E33C3F">
      <w:r>
        <w:t>Describe whether your program’s output matches expectations.</w:t>
      </w:r>
    </w:p>
    <w:p w14:paraId="375FFDE8" w14:textId="0D015E16" w:rsidR="00775C25" w:rsidRDefault="00775C25" w:rsidP="00E33C3F">
      <w:r>
        <w:t>Everything matched exactly, except for the weight section for Venus. It is off by a</w:t>
      </w:r>
      <w:r w:rsidR="00BF3746">
        <w:t xml:space="preserve"> very</w:t>
      </w:r>
      <w:r>
        <w:t xml:space="preserve"> small amount.</w:t>
      </w:r>
    </w:p>
    <w:p w14:paraId="08831955" w14:textId="552F663E" w:rsidR="00B431FA" w:rsidRDefault="00B431FA" w:rsidP="00E33C3F">
      <w:r>
        <w:t>I get a warning message that there is a resource leak.</w:t>
      </w:r>
    </w:p>
    <w:p w14:paraId="4D88B896" w14:textId="1BC2A9EB" w:rsidR="005A0DE8" w:rsidRDefault="00B431FA" w:rsidP="00B431FA">
      <w:r>
        <w:t>Warning Message: Resource leak: ‘keyboard’ is never closed</w:t>
      </w:r>
    </w:p>
    <w:p w14:paraId="15FD5BD7" w14:textId="03EEF4B7" w:rsidR="00B431FA" w:rsidRDefault="00B431FA" w:rsidP="00B431FA">
      <w:r>
        <w:t>I did some research and found that using the Scanner class’s close method would make the warning message go away. I uncommented the usage of this method in my program. Since this could close the file when I do not want to. Also, it is a method we have not learned in chapter 1 or 2.</w:t>
      </w:r>
    </w:p>
    <w:p w14:paraId="65796F33" w14:textId="583A3ED1" w:rsidR="00B747EA" w:rsidRDefault="00B747EA" w:rsidP="00B747EA">
      <w:pPr>
        <w:pStyle w:val="Heading2"/>
      </w:pPr>
      <w:r>
        <w:t>Test Case 2</w:t>
      </w:r>
    </w:p>
    <w:p w14:paraId="7EABD9AE" w14:textId="77777777" w:rsidR="00B747EA" w:rsidRDefault="00B747EA" w:rsidP="00B747EA">
      <w:pPr>
        <w:pStyle w:val="Heading3"/>
      </w:pPr>
      <w:r>
        <w:t>Purpose</w:t>
      </w:r>
    </w:p>
    <w:p w14:paraId="21CAE678" w14:textId="0613D9CA" w:rsidR="00B747EA" w:rsidRPr="0002330E" w:rsidRDefault="00B747EA" w:rsidP="00B747EA">
      <w:r>
        <w:t>Test the program on minimum input values.</w:t>
      </w:r>
    </w:p>
    <w:p w14:paraId="7FF83F9D" w14:textId="77777777" w:rsidR="00B747EA" w:rsidRDefault="00B747EA" w:rsidP="00B747EA">
      <w:pPr>
        <w:pStyle w:val="Heading3"/>
      </w:pPr>
      <w:r>
        <w:t>Input</w:t>
      </w:r>
    </w:p>
    <w:p w14:paraId="71AD68D0" w14:textId="2E0286FE" w:rsidR="00B747EA" w:rsidRDefault="00B747EA" w:rsidP="00B747EA">
      <w:pPr>
        <w:spacing w:after="0"/>
      </w:pPr>
      <w:r>
        <w:t>Weight:  0</w:t>
      </w:r>
    </w:p>
    <w:p w14:paraId="249ADA4B" w14:textId="00247A02" w:rsidR="00B747EA" w:rsidRPr="0002330E" w:rsidRDefault="00B747EA" w:rsidP="00B747EA">
      <w:pPr>
        <w:spacing w:after="0"/>
      </w:pPr>
      <w:r>
        <w:t>Hours:  0</w:t>
      </w:r>
    </w:p>
    <w:p w14:paraId="63B523EB" w14:textId="77777777" w:rsidR="00B747EA" w:rsidRDefault="00B747EA" w:rsidP="00B747EA">
      <w:pPr>
        <w:pStyle w:val="Heading3"/>
      </w:pPr>
      <w:r>
        <w:t>Expected output</w:t>
      </w:r>
    </w:p>
    <w:p w14:paraId="550ABCB4" w14:textId="77777777" w:rsidR="005A0DE8" w:rsidRPr="005A0DE8" w:rsidRDefault="005A0DE8" w:rsidP="005A0DE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  <w:r w:rsidRPr="005A0DE8">
        <w:rPr>
          <w:rFonts w:ascii="Courier New" w:hAnsi="Courier New" w:cs="Courier New"/>
          <w:color w:val="000000"/>
        </w:rPr>
        <w:t>Your weight on Mercury is 0.0 kg, which is 37.755102040816325 percent of your weight on Earth.</w:t>
      </w:r>
    </w:p>
    <w:p w14:paraId="17F61ABD" w14:textId="77777777" w:rsidR="005A0DE8" w:rsidRPr="005A0DE8" w:rsidRDefault="005A0DE8" w:rsidP="005A0DE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  <w:r w:rsidRPr="005A0DE8">
        <w:rPr>
          <w:rFonts w:ascii="Courier New" w:hAnsi="Courier New" w:cs="Courier New"/>
          <w:color w:val="000000"/>
        </w:rPr>
        <w:t>Your weight on Venus is 0.0 kg, which is 90.81632653061224 percent of your weight on Earth.</w:t>
      </w:r>
    </w:p>
    <w:p w14:paraId="576C73DD" w14:textId="77777777" w:rsidR="005A0DE8" w:rsidRPr="005A0DE8" w:rsidRDefault="005A0DE8" w:rsidP="005A0DE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  <w:r w:rsidRPr="005A0DE8">
        <w:rPr>
          <w:rFonts w:ascii="Courier New" w:hAnsi="Courier New" w:cs="Courier New"/>
          <w:color w:val="000000"/>
        </w:rPr>
        <w:t>Your weight on Mars is 0.0 kg, which is 37.755102040816325 percent of your weight on Earth.</w:t>
      </w:r>
    </w:p>
    <w:p w14:paraId="76A5CFC1" w14:textId="77777777" w:rsidR="005A0DE8" w:rsidRPr="005A0DE8" w:rsidRDefault="005A0DE8" w:rsidP="005A0DE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  <w:r w:rsidRPr="005A0DE8">
        <w:rPr>
          <w:rFonts w:ascii="Courier New" w:hAnsi="Courier New" w:cs="Courier New"/>
          <w:color w:val="000000"/>
        </w:rPr>
        <w:t>In 0.0 hours, Mercury will travel 0.0 km.</w:t>
      </w:r>
    </w:p>
    <w:p w14:paraId="52202396" w14:textId="77777777" w:rsidR="005A0DE8" w:rsidRPr="005A0DE8" w:rsidRDefault="005A0DE8" w:rsidP="005A0DE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  <w:r w:rsidRPr="005A0DE8">
        <w:rPr>
          <w:rFonts w:ascii="Courier New" w:hAnsi="Courier New" w:cs="Courier New"/>
          <w:color w:val="000000"/>
        </w:rPr>
        <w:t>In 0.0 hours, Venus will travel 0.0 km.</w:t>
      </w:r>
    </w:p>
    <w:p w14:paraId="360210BA" w14:textId="77777777" w:rsidR="005A0DE8" w:rsidRPr="005A0DE8" w:rsidRDefault="005A0DE8" w:rsidP="005A0DE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  <w:r w:rsidRPr="005A0DE8">
        <w:rPr>
          <w:rFonts w:ascii="Courier New" w:hAnsi="Courier New" w:cs="Courier New"/>
          <w:color w:val="000000"/>
        </w:rPr>
        <w:t>In 0.0 hours, Earth will travel 0.0 km.</w:t>
      </w:r>
    </w:p>
    <w:p w14:paraId="1BFDEC5B" w14:textId="0848843E" w:rsidR="00B747EA" w:rsidRPr="00A11BBC" w:rsidRDefault="005A0DE8" w:rsidP="005A0DE8">
      <w:pPr>
        <w:rPr>
          <w:sz w:val="24"/>
          <w:szCs w:val="24"/>
        </w:rPr>
      </w:pPr>
      <w:r w:rsidRPr="005A0DE8">
        <w:rPr>
          <w:rFonts w:ascii="Courier New" w:hAnsi="Courier New" w:cs="Courier New"/>
          <w:color w:val="000000"/>
        </w:rPr>
        <w:t>In 0.0 hours, Mars will travel 0.0 km.</w:t>
      </w:r>
    </w:p>
    <w:p w14:paraId="77610F89" w14:textId="77777777" w:rsidR="00B747EA" w:rsidRDefault="00B747EA" w:rsidP="00B747EA">
      <w:pPr>
        <w:pStyle w:val="Heading3"/>
      </w:pPr>
      <w:r>
        <w:t>Your program running</w:t>
      </w:r>
    </w:p>
    <w:p w14:paraId="619DE89D" w14:textId="3FB86641" w:rsidR="00B747EA" w:rsidRDefault="00B747EA" w:rsidP="00B747EA">
      <w:r>
        <w:t>Paste your program executing in the testing document here.  Show a complete execution:  both inputs and output.</w:t>
      </w:r>
    </w:p>
    <w:p w14:paraId="3784D513" w14:textId="77777777" w:rsidR="00775C25" w:rsidRDefault="00775C25" w:rsidP="00775C25">
      <w:r>
        <w:t>Please enter your weight in kg on Earth: 0</w:t>
      </w:r>
    </w:p>
    <w:p w14:paraId="7DEF0AD2" w14:textId="77777777" w:rsidR="00775C25" w:rsidRDefault="00775C25" w:rsidP="00775C25">
      <w:r>
        <w:t>Please enter the duration, in hours, of the trip: 0</w:t>
      </w:r>
    </w:p>
    <w:p w14:paraId="567F2116" w14:textId="77777777" w:rsidR="00775C25" w:rsidRDefault="00775C25" w:rsidP="00775C25">
      <w:r>
        <w:lastRenderedPageBreak/>
        <w:t>Your weight on Mercury is 0.0 kg, which is</w:t>
      </w:r>
    </w:p>
    <w:p w14:paraId="66251A23" w14:textId="77777777" w:rsidR="00775C25" w:rsidRDefault="00775C25" w:rsidP="00775C25">
      <w:r>
        <w:t>37.755102040816325 percent of your weight on Earth.</w:t>
      </w:r>
    </w:p>
    <w:p w14:paraId="3868A60E" w14:textId="77777777" w:rsidR="00775C25" w:rsidRDefault="00775C25" w:rsidP="00775C25">
      <w:r>
        <w:t>Your weight on Venus is 0.0 kg, which is</w:t>
      </w:r>
    </w:p>
    <w:p w14:paraId="21B72BCC" w14:textId="77777777" w:rsidR="00775C25" w:rsidRDefault="00775C25" w:rsidP="00775C25">
      <w:r>
        <w:t xml:space="preserve">90.81632653061224 percent of your weight on Earth. </w:t>
      </w:r>
    </w:p>
    <w:p w14:paraId="0B17FA3E" w14:textId="77777777" w:rsidR="00775C25" w:rsidRDefault="00775C25" w:rsidP="00775C25">
      <w:r>
        <w:t>Your weight on Mars is 0.0 kg, which is</w:t>
      </w:r>
    </w:p>
    <w:p w14:paraId="31E7DACA" w14:textId="77777777" w:rsidR="00775C25" w:rsidRDefault="00775C25" w:rsidP="00775C25">
      <w:r>
        <w:t>37.755102040816325 percent of your weight on Earth.</w:t>
      </w:r>
    </w:p>
    <w:p w14:paraId="26C14F0D" w14:textId="77777777" w:rsidR="00775C25" w:rsidRDefault="00775C25" w:rsidP="00775C25">
      <w:r>
        <w:t>In 0.0 hours, Mercury will travel 0.0 km.</w:t>
      </w:r>
    </w:p>
    <w:p w14:paraId="61026D21" w14:textId="77777777" w:rsidR="00775C25" w:rsidRDefault="00775C25" w:rsidP="00775C25">
      <w:r>
        <w:t>In 0.0 hours, Venus will travel 0.0 km.</w:t>
      </w:r>
    </w:p>
    <w:p w14:paraId="352168CD" w14:textId="77777777" w:rsidR="00775C25" w:rsidRDefault="00775C25" w:rsidP="00775C25">
      <w:r>
        <w:t>In 0.0 hours, Earth will travel 0.0 km.</w:t>
      </w:r>
    </w:p>
    <w:p w14:paraId="09BA6642" w14:textId="5DBE43D5" w:rsidR="00775C25" w:rsidRPr="003277CD" w:rsidRDefault="00775C25" w:rsidP="00775C25">
      <w:r>
        <w:t>In 0.0 hours, Mars will travel 0.0 km.</w:t>
      </w:r>
    </w:p>
    <w:p w14:paraId="01F1B3F8" w14:textId="77777777" w:rsidR="00B747EA" w:rsidRDefault="00B747EA" w:rsidP="00B747EA">
      <w:pPr>
        <w:pStyle w:val="Heading3"/>
      </w:pPr>
      <w:r>
        <w:t xml:space="preserve">Conclusions </w:t>
      </w:r>
    </w:p>
    <w:p w14:paraId="3091D7E8" w14:textId="673D2788" w:rsidR="00B747EA" w:rsidRDefault="00B747EA" w:rsidP="00B747EA">
      <w:r>
        <w:t>Describe whether your program’s output matches expectations.</w:t>
      </w:r>
    </w:p>
    <w:p w14:paraId="30226E7D" w14:textId="3BACED48" w:rsidR="00775C25" w:rsidRDefault="00775C25" w:rsidP="00B747EA">
      <w:r>
        <w:t>The output matches the expected output</w:t>
      </w:r>
      <w:r w:rsidR="00985CAA">
        <w:t>.</w:t>
      </w:r>
    </w:p>
    <w:p w14:paraId="203497CE" w14:textId="77777777" w:rsidR="00985CAA" w:rsidRDefault="00985CAA" w:rsidP="00985CAA">
      <w:r>
        <w:t>I get a warning message that there is a resource leak.</w:t>
      </w:r>
    </w:p>
    <w:p w14:paraId="1CB076C1" w14:textId="77777777" w:rsidR="00985CAA" w:rsidRDefault="00985CAA" w:rsidP="00985CAA">
      <w:r>
        <w:t>Warning Message: Resource leak: ‘keyboard’ is never closed</w:t>
      </w:r>
    </w:p>
    <w:p w14:paraId="3CBC55CE" w14:textId="02668EEA" w:rsidR="00985CAA" w:rsidRPr="0002330E" w:rsidRDefault="00985CAA" w:rsidP="00B747EA">
      <w:r>
        <w:t>I did some research and found that using the Scanner class’s close method would make the warning message go away. I uncommented the usage of this method in my program. Since this could close the file when I do not want to. Also, it is a method we have not learned in chapter 1 or 2.</w:t>
      </w:r>
    </w:p>
    <w:p w14:paraId="48C26A6B" w14:textId="05A79E36" w:rsidR="00B747EA" w:rsidRDefault="00B747EA" w:rsidP="00E33C3F"/>
    <w:p w14:paraId="18A5670B" w14:textId="7AB031AD" w:rsidR="005A0DE8" w:rsidRDefault="005A0DE8" w:rsidP="005A0DE8">
      <w:pPr>
        <w:pStyle w:val="Heading2"/>
      </w:pPr>
      <w:r>
        <w:t>Test Case 3</w:t>
      </w:r>
    </w:p>
    <w:p w14:paraId="1C6EC3F3" w14:textId="77777777" w:rsidR="005A0DE8" w:rsidRDefault="005A0DE8" w:rsidP="005A0DE8">
      <w:pPr>
        <w:pStyle w:val="Heading3"/>
      </w:pPr>
      <w:r>
        <w:t>Purpose</w:t>
      </w:r>
    </w:p>
    <w:p w14:paraId="60600888" w14:textId="5CFA8AB7" w:rsidR="005A0DE8" w:rsidRPr="0002330E" w:rsidRDefault="005A0DE8" w:rsidP="005A0DE8">
      <w:r>
        <w:t>Test the program on the value 1 for each input.</w:t>
      </w:r>
    </w:p>
    <w:p w14:paraId="5F343FA4" w14:textId="77777777" w:rsidR="005A0DE8" w:rsidRDefault="005A0DE8" w:rsidP="005A0DE8">
      <w:pPr>
        <w:pStyle w:val="Heading3"/>
      </w:pPr>
      <w:r>
        <w:t>Input</w:t>
      </w:r>
    </w:p>
    <w:p w14:paraId="727A688B" w14:textId="622F9E07" w:rsidR="005A0DE8" w:rsidRDefault="005A0DE8" w:rsidP="005A0DE8">
      <w:pPr>
        <w:spacing w:after="0"/>
      </w:pPr>
      <w:r>
        <w:t>Weight:  1</w:t>
      </w:r>
    </w:p>
    <w:p w14:paraId="5D0980E6" w14:textId="23127DB8" w:rsidR="005A0DE8" w:rsidRPr="0002330E" w:rsidRDefault="005A0DE8" w:rsidP="005A0DE8">
      <w:pPr>
        <w:spacing w:after="0"/>
      </w:pPr>
      <w:r>
        <w:t>Hours:  1</w:t>
      </w:r>
    </w:p>
    <w:p w14:paraId="50A2E0AE" w14:textId="77777777" w:rsidR="005A0DE8" w:rsidRDefault="005A0DE8" w:rsidP="005A0DE8">
      <w:pPr>
        <w:pStyle w:val="Heading3"/>
      </w:pPr>
      <w:r>
        <w:t>Expected output</w:t>
      </w:r>
    </w:p>
    <w:p w14:paraId="6975349F" w14:textId="77777777" w:rsidR="005A0DE8" w:rsidRPr="005A0DE8" w:rsidRDefault="005A0DE8" w:rsidP="005A0DE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  <w:r w:rsidRPr="005A0DE8">
        <w:rPr>
          <w:rFonts w:ascii="Courier New" w:hAnsi="Courier New" w:cs="Courier New"/>
          <w:color w:val="000000"/>
        </w:rPr>
        <w:t>Your weight on Mercury is 0.37755102040816324 kg, which is 37.755102040816325 percent of your weight on Earth.</w:t>
      </w:r>
    </w:p>
    <w:p w14:paraId="5070AC80" w14:textId="77777777" w:rsidR="005A0DE8" w:rsidRPr="005A0DE8" w:rsidRDefault="005A0DE8" w:rsidP="005A0DE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  <w:r w:rsidRPr="005A0DE8">
        <w:rPr>
          <w:rFonts w:ascii="Courier New" w:hAnsi="Courier New" w:cs="Courier New"/>
          <w:color w:val="000000"/>
        </w:rPr>
        <w:t>Your weight on Venus is 0.9081632653061225 kg, which is 90.81632653061224 percent of your weight on Earth.</w:t>
      </w:r>
    </w:p>
    <w:p w14:paraId="0D968431" w14:textId="77777777" w:rsidR="005A0DE8" w:rsidRPr="005A0DE8" w:rsidRDefault="005A0DE8" w:rsidP="005A0DE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  <w:r w:rsidRPr="005A0DE8">
        <w:rPr>
          <w:rFonts w:ascii="Courier New" w:hAnsi="Courier New" w:cs="Courier New"/>
          <w:color w:val="000000"/>
        </w:rPr>
        <w:t>Your weight on Mars is 0.37755102040816324 kg, which is 37.755102040816325 percent of your weight on Earth.</w:t>
      </w:r>
    </w:p>
    <w:p w14:paraId="625A0F89" w14:textId="77777777" w:rsidR="005A0DE8" w:rsidRPr="005A0DE8" w:rsidRDefault="005A0DE8" w:rsidP="005A0DE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  <w:r w:rsidRPr="005A0DE8">
        <w:rPr>
          <w:rFonts w:ascii="Courier New" w:hAnsi="Courier New" w:cs="Courier New"/>
          <w:color w:val="000000"/>
        </w:rPr>
        <w:t>In 1.0 hours, Mercury will travel 170640.0 km.</w:t>
      </w:r>
    </w:p>
    <w:p w14:paraId="3412DC67" w14:textId="77777777" w:rsidR="005A0DE8" w:rsidRPr="005A0DE8" w:rsidRDefault="005A0DE8" w:rsidP="005A0DE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  <w:r w:rsidRPr="005A0DE8">
        <w:rPr>
          <w:rFonts w:ascii="Courier New" w:hAnsi="Courier New" w:cs="Courier New"/>
          <w:color w:val="000000"/>
        </w:rPr>
        <w:t>In 1.0 hours, Venus will travel 126000.0 km.</w:t>
      </w:r>
    </w:p>
    <w:p w14:paraId="529E28E5" w14:textId="77777777" w:rsidR="005A0DE8" w:rsidRPr="005A0DE8" w:rsidRDefault="005A0DE8" w:rsidP="005A0DE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  <w:r w:rsidRPr="005A0DE8">
        <w:rPr>
          <w:rFonts w:ascii="Courier New" w:hAnsi="Courier New" w:cs="Courier New"/>
          <w:color w:val="000000"/>
        </w:rPr>
        <w:lastRenderedPageBreak/>
        <w:t>In 1.0 hours, Earth will travel 107280.0 km.</w:t>
      </w:r>
    </w:p>
    <w:p w14:paraId="65E75201" w14:textId="1893ABFD" w:rsidR="005A0DE8" w:rsidRPr="00A11BBC" w:rsidRDefault="005A0DE8" w:rsidP="005A0DE8">
      <w:pPr>
        <w:rPr>
          <w:sz w:val="24"/>
          <w:szCs w:val="24"/>
        </w:rPr>
      </w:pPr>
      <w:r w:rsidRPr="005A0DE8">
        <w:rPr>
          <w:rFonts w:ascii="Courier New" w:hAnsi="Courier New" w:cs="Courier New"/>
          <w:color w:val="000000"/>
        </w:rPr>
        <w:t>In 1.0 hours, Mars will travel 86760.0 km.</w:t>
      </w:r>
    </w:p>
    <w:p w14:paraId="7641CBB3" w14:textId="77777777" w:rsidR="005A0DE8" w:rsidRDefault="005A0DE8" w:rsidP="005A0DE8">
      <w:pPr>
        <w:pStyle w:val="Heading3"/>
      </w:pPr>
      <w:r>
        <w:t>Your program running</w:t>
      </w:r>
    </w:p>
    <w:p w14:paraId="55307BFA" w14:textId="24AD03FF" w:rsidR="005A0DE8" w:rsidRDefault="005A0DE8" w:rsidP="005A0DE8">
      <w:r>
        <w:t>Paste your program executing in the testing document here.  Show a complete execution:  both inputs and output.</w:t>
      </w:r>
    </w:p>
    <w:p w14:paraId="705028B7" w14:textId="77777777" w:rsidR="001001A6" w:rsidRDefault="001001A6" w:rsidP="001001A6">
      <w:r>
        <w:t>Please enter your weight in kg on Earth: 1</w:t>
      </w:r>
    </w:p>
    <w:p w14:paraId="4E36F548" w14:textId="77777777" w:rsidR="001001A6" w:rsidRDefault="001001A6" w:rsidP="001001A6">
      <w:r>
        <w:t>Please enter the duration, in hours, of the trip: 1</w:t>
      </w:r>
    </w:p>
    <w:p w14:paraId="2D6CAE4A" w14:textId="77777777" w:rsidR="001001A6" w:rsidRDefault="001001A6" w:rsidP="001001A6">
      <w:r>
        <w:t xml:space="preserve">Your weight on Mercury is 0.37755102040816324 kg, which is </w:t>
      </w:r>
    </w:p>
    <w:p w14:paraId="3D670C46" w14:textId="77777777" w:rsidR="001001A6" w:rsidRDefault="001001A6" w:rsidP="001001A6">
      <w:r>
        <w:t>37.755102040816325 percent of your weight on Earth.</w:t>
      </w:r>
    </w:p>
    <w:p w14:paraId="354EA688" w14:textId="77777777" w:rsidR="001001A6" w:rsidRDefault="001001A6" w:rsidP="001001A6">
      <w:r>
        <w:t xml:space="preserve">Your weight on Venus is 0.9081632653061223 kg, which is </w:t>
      </w:r>
    </w:p>
    <w:p w14:paraId="255785BA" w14:textId="77777777" w:rsidR="001001A6" w:rsidRDefault="001001A6" w:rsidP="001001A6">
      <w:r>
        <w:t>90.81632653061224 percent of your weight on Earth.</w:t>
      </w:r>
    </w:p>
    <w:p w14:paraId="29B1EDA3" w14:textId="77777777" w:rsidR="001001A6" w:rsidRDefault="001001A6" w:rsidP="001001A6">
      <w:r>
        <w:t>Your weight on Mars is 0.37755102040816324 kg, which is</w:t>
      </w:r>
    </w:p>
    <w:p w14:paraId="29F6617B" w14:textId="77777777" w:rsidR="001001A6" w:rsidRDefault="001001A6" w:rsidP="001001A6">
      <w:r>
        <w:t>37.755102040816325 percent of your weight on Earth.</w:t>
      </w:r>
    </w:p>
    <w:p w14:paraId="6C06684C" w14:textId="77777777" w:rsidR="001001A6" w:rsidRDefault="001001A6" w:rsidP="001001A6">
      <w:r>
        <w:t>In 1.0 hours, Mercury will travel 170640.0 km.</w:t>
      </w:r>
    </w:p>
    <w:p w14:paraId="4CDC29CA" w14:textId="77777777" w:rsidR="001001A6" w:rsidRDefault="001001A6" w:rsidP="001001A6">
      <w:r>
        <w:t>In 1.0 hours, Venus will travel 126000.0 km.</w:t>
      </w:r>
    </w:p>
    <w:p w14:paraId="353BFFBA" w14:textId="77777777" w:rsidR="001001A6" w:rsidRDefault="001001A6" w:rsidP="001001A6">
      <w:r>
        <w:t>In 1.0 hours, Earth will travel 107280.0 km.</w:t>
      </w:r>
    </w:p>
    <w:p w14:paraId="1C7F2395" w14:textId="59CE5823" w:rsidR="001001A6" w:rsidRPr="003277CD" w:rsidRDefault="001001A6" w:rsidP="001001A6">
      <w:r>
        <w:t>In 1.0 hours, Mars will travel 86760.0 km.</w:t>
      </w:r>
    </w:p>
    <w:p w14:paraId="4010F9AA" w14:textId="77777777" w:rsidR="005A0DE8" w:rsidRDefault="005A0DE8" w:rsidP="005A0DE8">
      <w:pPr>
        <w:pStyle w:val="Heading3"/>
      </w:pPr>
      <w:r>
        <w:t xml:space="preserve">Conclusions </w:t>
      </w:r>
    </w:p>
    <w:p w14:paraId="0A6D2808" w14:textId="30FF1C23" w:rsidR="005A0DE8" w:rsidRDefault="005A0DE8" w:rsidP="005A0DE8">
      <w:r>
        <w:t>Describe whether your program’s output matches expectations.</w:t>
      </w:r>
    </w:p>
    <w:p w14:paraId="45E74527" w14:textId="7417C0D0" w:rsidR="001001A6" w:rsidRDefault="001001A6" w:rsidP="005A0DE8">
      <w:r>
        <w:t>The output matches the expected output</w:t>
      </w:r>
      <w:r w:rsidR="00BF3746">
        <w:t>, except for the weight section for Venus by a very small amount.</w:t>
      </w:r>
    </w:p>
    <w:p w14:paraId="78484C96" w14:textId="77777777" w:rsidR="00985CAA" w:rsidRDefault="00985CAA" w:rsidP="00985CAA">
      <w:r>
        <w:t>I get a warning message that there is a resource leak.</w:t>
      </w:r>
    </w:p>
    <w:p w14:paraId="08AEFECC" w14:textId="77777777" w:rsidR="00985CAA" w:rsidRDefault="00985CAA" w:rsidP="00985CAA">
      <w:r>
        <w:t>Warning Message: Resource leak: ‘keyboard’ is never closed</w:t>
      </w:r>
    </w:p>
    <w:p w14:paraId="4E4CEDB6" w14:textId="6A1ED582" w:rsidR="00985CAA" w:rsidRDefault="00985CAA" w:rsidP="005A0DE8">
      <w:r>
        <w:t>I did some research and found that using the Scanner class’s close method would make the warning message go away. I uncommented the usage of this method in my program. Since this could close the file when I do not want to. Also, it is a method we have not learned in chapter 1 or 2.</w:t>
      </w:r>
    </w:p>
    <w:p w14:paraId="594BC178" w14:textId="77777777" w:rsidR="005A0DE8" w:rsidRDefault="005A0DE8" w:rsidP="005A0DE8"/>
    <w:p w14:paraId="731A41AF" w14:textId="68425104" w:rsidR="002541B5" w:rsidRPr="002541B5" w:rsidRDefault="005A0DE8" w:rsidP="005A0DE8">
      <w:r>
        <w:t>Copyright © 20</w:t>
      </w:r>
      <w:r w:rsidR="000D4308">
        <w:t>20</w:t>
      </w:r>
      <w:r>
        <w:t xml:space="preserve"> Margaret Stone Burke and James Burke, All Rights Reserved.</w:t>
      </w:r>
    </w:p>
    <w:sectPr w:rsidR="002541B5" w:rsidRPr="002541B5" w:rsidSect="002541B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080" w:right="1440" w:bottom="9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799683" w14:textId="77777777" w:rsidR="00C4356D" w:rsidRDefault="00C4356D" w:rsidP="00907F40">
      <w:pPr>
        <w:spacing w:after="0" w:line="240" w:lineRule="auto"/>
      </w:pPr>
      <w:r>
        <w:separator/>
      </w:r>
    </w:p>
  </w:endnote>
  <w:endnote w:type="continuationSeparator" w:id="0">
    <w:p w14:paraId="7FF3DE90" w14:textId="77777777" w:rsidR="00C4356D" w:rsidRDefault="00C4356D" w:rsidP="00907F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01A7BE" w14:textId="77777777" w:rsidR="00907F40" w:rsidRDefault="00907F4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2D64C2" w14:textId="77777777" w:rsidR="00907F40" w:rsidRDefault="00907F4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2607A7" w14:textId="77777777" w:rsidR="00907F40" w:rsidRDefault="00907F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584DEF" w14:textId="77777777" w:rsidR="00C4356D" w:rsidRDefault="00C4356D" w:rsidP="00907F40">
      <w:pPr>
        <w:spacing w:after="0" w:line="240" w:lineRule="auto"/>
      </w:pPr>
      <w:r>
        <w:separator/>
      </w:r>
    </w:p>
  </w:footnote>
  <w:footnote w:type="continuationSeparator" w:id="0">
    <w:p w14:paraId="49B91CDE" w14:textId="77777777" w:rsidR="00C4356D" w:rsidRDefault="00C4356D" w:rsidP="00907F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FFCCA6" w14:textId="6E3707CE" w:rsidR="00907F40" w:rsidRDefault="00C4356D">
    <w:pPr>
      <w:pStyle w:val="Header"/>
    </w:pPr>
    <w:r>
      <w:rPr>
        <w:noProof/>
      </w:rPr>
      <w:pict w14:anchorId="25CE163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46070266" o:spid="_x0000_s2050" type="#_x0000_t136" style="position:absolute;margin-left:0;margin-top:0;width:560.85pt;height:98.9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Copyrighted Material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B00EC1" w14:textId="6F9FE1BB" w:rsidR="00907F40" w:rsidRDefault="00C4356D">
    <w:pPr>
      <w:pStyle w:val="Header"/>
    </w:pPr>
    <w:r>
      <w:rPr>
        <w:noProof/>
      </w:rPr>
      <w:pict w14:anchorId="516A21C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46070267" o:spid="_x0000_s2051" type="#_x0000_t136" style="position:absolute;margin-left:0;margin-top:0;width:560.85pt;height:98.9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Copyrighted Material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2F87FA" w14:textId="457EEB77" w:rsidR="00907F40" w:rsidRDefault="00C4356D">
    <w:pPr>
      <w:pStyle w:val="Header"/>
    </w:pPr>
    <w:r>
      <w:rPr>
        <w:noProof/>
      </w:rPr>
      <w:pict w14:anchorId="6EC638D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46070265" o:spid="_x0000_s2049" type="#_x0000_t136" style="position:absolute;margin-left:0;margin-top:0;width:560.85pt;height:98.9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Copyrighted Material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A3230E4"/>
    <w:multiLevelType w:val="hybridMultilevel"/>
    <w:tmpl w:val="AA587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TQwNTc0NjI1szBT0lEKTi0uzszPAykwrAUAbNzRkiwAAAA="/>
  </w:docVars>
  <w:rsids>
    <w:rsidRoot w:val="00AB0E52"/>
    <w:rsid w:val="00035A97"/>
    <w:rsid w:val="000A51F1"/>
    <w:rsid w:val="000D4308"/>
    <w:rsid w:val="001001A6"/>
    <w:rsid w:val="00195779"/>
    <w:rsid w:val="002541B5"/>
    <w:rsid w:val="002B66F8"/>
    <w:rsid w:val="00361B84"/>
    <w:rsid w:val="003E37B0"/>
    <w:rsid w:val="00531DFA"/>
    <w:rsid w:val="005A0DE8"/>
    <w:rsid w:val="005C5E1A"/>
    <w:rsid w:val="00632C94"/>
    <w:rsid w:val="00653BC6"/>
    <w:rsid w:val="006B7E19"/>
    <w:rsid w:val="006D3957"/>
    <w:rsid w:val="00737E03"/>
    <w:rsid w:val="00775C25"/>
    <w:rsid w:val="007C1D7A"/>
    <w:rsid w:val="008C54A0"/>
    <w:rsid w:val="00907F40"/>
    <w:rsid w:val="009357CF"/>
    <w:rsid w:val="00974BB9"/>
    <w:rsid w:val="00985CAA"/>
    <w:rsid w:val="009A35D2"/>
    <w:rsid w:val="00AB0E52"/>
    <w:rsid w:val="00B04A6E"/>
    <w:rsid w:val="00B431FA"/>
    <w:rsid w:val="00B667DE"/>
    <w:rsid w:val="00B747EA"/>
    <w:rsid w:val="00BF3746"/>
    <w:rsid w:val="00C26ED6"/>
    <w:rsid w:val="00C33E2B"/>
    <w:rsid w:val="00C4356D"/>
    <w:rsid w:val="00CA4413"/>
    <w:rsid w:val="00DB3F5A"/>
    <w:rsid w:val="00DE183D"/>
    <w:rsid w:val="00E33C3F"/>
    <w:rsid w:val="00F172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077DEFE1"/>
  <w15:docId w15:val="{6BA9A058-B171-4D2D-9F87-47EABD4250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0E52"/>
  </w:style>
  <w:style w:type="paragraph" w:styleId="Heading1">
    <w:name w:val="heading 1"/>
    <w:basedOn w:val="Normal"/>
    <w:next w:val="Normal"/>
    <w:link w:val="Heading1Char"/>
    <w:uiPriority w:val="9"/>
    <w:qFormat/>
    <w:rsid w:val="00AB0E52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37E03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B0E52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B0E52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B0E52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B0E52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B0E52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B0E52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B0E52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B0E52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37E03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AB0E52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B0E52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B0E52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B0E52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B0E52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B0E52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B0E52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AB0E52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AB0E52"/>
    <w:rPr>
      <w:rFonts w:asciiTheme="majorHAnsi" w:eastAsiaTheme="majorEastAsia" w:hAnsiTheme="majorHAnsi" w:cstheme="majorBidi"/>
      <w:spacing w:val="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AB0E52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B0E52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AB0E52"/>
    <w:rPr>
      <w:b/>
      <w:bCs/>
    </w:rPr>
  </w:style>
  <w:style w:type="character" w:styleId="Emphasis">
    <w:name w:val="Emphasis"/>
    <w:uiPriority w:val="20"/>
    <w:qFormat/>
    <w:rsid w:val="00AB0E52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AB0E5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B0E52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AB0E52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AB0E52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B0E52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B0E52"/>
    <w:rPr>
      <w:b/>
      <w:bCs/>
      <w:i/>
      <w:iCs/>
    </w:rPr>
  </w:style>
  <w:style w:type="character" w:styleId="SubtleEmphasis">
    <w:name w:val="Subtle Emphasis"/>
    <w:uiPriority w:val="19"/>
    <w:qFormat/>
    <w:rsid w:val="00AB0E52"/>
    <w:rPr>
      <w:i/>
      <w:iCs/>
    </w:rPr>
  </w:style>
  <w:style w:type="character" w:styleId="IntenseEmphasis">
    <w:name w:val="Intense Emphasis"/>
    <w:uiPriority w:val="21"/>
    <w:qFormat/>
    <w:rsid w:val="00AB0E52"/>
    <w:rPr>
      <w:b/>
      <w:bCs/>
    </w:rPr>
  </w:style>
  <w:style w:type="character" w:styleId="SubtleReference">
    <w:name w:val="Subtle Reference"/>
    <w:uiPriority w:val="31"/>
    <w:qFormat/>
    <w:rsid w:val="00AB0E52"/>
    <w:rPr>
      <w:smallCaps/>
    </w:rPr>
  </w:style>
  <w:style w:type="character" w:styleId="IntenseReference">
    <w:name w:val="Intense Reference"/>
    <w:uiPriority w:val="32"/>
    <w:qFormat/>
    <w:rsid w:val="00AB0E52"/>
    <w:rPr>
      <w:smallCaps/>
      <w:spacing w:val="5"/>
      <w:u w:val="single"/>
    </w:rPr>
  </w:style>
  <w:style w:type="character" w:styleId="BookTitle">
    <w:name w:val="Book Title"/>
    <w:uiPriority w:val="33"/>
    <w:qFormat/>
    <w:rsid w:val="00AB0E52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B0E52"/>
    <w:pPr>
      <w:outlineLvl w:val="9"/>
    </w:pPr>
    <w:rPr>
      <w:lang w:bidi="en-US"/>
    </w:rPr>
  </w:style>
  <w:style w:type="character" w:styleId="PlaceholderText">
    <w:name w:val="Placeholder Text"/>
    <w:basedOn w:val="DefaultParagraphFont"/>
    <w:uiPriority w:val="99"/>
    <w:semiHidden/>
    <w:rsid w:val="00AB0E5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0E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0E5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37E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C5E1A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07F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7F40"/>
  </w:style>
  <w:style w:type="paragraph" w:styleId="Footer">
    <w:name w:val="footer"/>
    <w:basedOn w:val="Normal"/>
    <w:link w:val="FooterChar"/>
    <w:uiPriority w:val="99"/>
    <w:unhideWhenUsed/>
    <w:rsid w:val="00907F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7F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8</TotalTime>
  <Pages>4</Pages>
  <Words>891</Words>
  <Characters>5080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ggie</dc:creator>
  <cp:lastModifiedBy>Perez-Carrillo, Sergio D (sperez11)</cp:lastModifiedBy>
  <cp:revision>10</cp:revision>
  <cp:lastPrinted>2019-01-01T20:27:00Z</cp:lastPrinted>
  <dcterms:created xsi:type="dcterms:W3CDTF">2019-01-01T20:27:00Z</dcterms:created>
  <dcterms:modified xsi:type="dcterms:W3CDTF">2020-10-18T00:16:00Z</dcterms:modified>
</cp:coreProperties>
</file>